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6D878" w14:textId="77777777" w:rsidR="00203C64" w:rsidRPr="00203C64" w:rsidRDefault="00203C64" w:rsidP="00203C64">
      <w:pPr>
        <w:rPr>
          <w:rFonts w:ascii="Arial" w:hAnsi="Arial" w:cs="Arial"/>
          <w:i/>
          <w:iCs/>
        </w:rPr>
      </w:pPr>
      <w:r w:rsidRPr="00203C64">
        <w:rPr>
          <w:rFonts w:ascii="Arial" w:hAnsi="Arial" w:cs="Arial"/>
          <w:i/>
          <w:iCs/>
        </w:rPr>
        <w:t>Write an essay that ruminates on how one of the articles reflects the “History of Violence” and possibly problematizes, affirms or refutes ideas espoused in the assigned readings and/or class. Use the notes attached.</w:t>
      </w:r>
    </w:p>
    <w:p w14:paraId="792B4EB4" w14:textId="77777777" w:rsidR="00203C64" w:rsidRPr="00203C64" w:rsidRDefault="00203C64" w:rsidP="00203C64">
      <w:pPr>
        <w:rPr>
          <w:rFonts w:ascii="Arial" w:hAnsi="Arial" w:cs="Arial"/>
          <w:i/>
          <w:iCs/>
        </w:rPr>
      </w:pPr>
      <w:r w:rsidRPr="00203C64">
        <w:rPr>
          <w:rFonts w:ascii="Arial" w:hAnsi="Arial" w:cs="Arial"/>
          <w:i/>
          <w:iCs/>
        </w:rPr>
        <w:t>Choose ONE of the following articles: </w:t>
      </w:r>
    </w:p>
    <w:p w14:paraId="0D774ACD" w14:textId="6D3C24CA" w:rsidR="00203C64" w:rsidRPr="00203C64" w:rsidRDefault="00203C64" w:rsidP="00203C64">
      <w:pPr>
        <w:rPr>
          <w:rFonts w:ascii="Arial" w:hAnsi="Arial" w:cs="Arial"/>
          <w:i/>
          <w:iCs/>
        </w:rPr>
      </w:pPr>
      <w:r w:rsidRPr="00203C64">
        <w:rPr>
          <w:rFonts w:ascii="Arial" w:hAnsi="Arial" w:cs="Arial"/>
          <w:i/>
          <w:iCs/>
        </w:rPr>
        <w:t xml:space="preserve">- </w:t>
      </w:r>
      <w:hyperlink r:id="rId4" w:history="1">
        <w:r w:rsidR="00455051" w:rsidRPr="00203C64">
          <w:rPr>
            <w:rStyle w:val="Hyperlink"/>
            <w:rFonts w:ascii="Arial" w:hAnsi="Arial" w:cs="Arial"/>
            <w:i/>
            <w:iCs/>
          </w:rPr>
          <w:t>https://www.nytimes.com/2016/10/20/world/americas/argentina-protest-women-sexual-violence-rape-murder.html</w:t>
        </w:r>
      </w:hyperlink>
      <w:r w:rsidR="00455051">
        <w:rPr>
          <w:rFonts w:ascii="Arial" w:hAnsi="Arial" w:cs="Arial"/>
          <w:i/>
          <w:iCs/>
        </w:rPr>
        <w:t xml:space="preserve"> </w:t>
      </w:r>
    </w:p>
    <w:p w14:paraId="347D543E" w14:textId="3A3ADA33" w:rsidR="00203C64" w:rsidRPr="00203C64" w:rsidRDefault="00203C64" w:rsidP="00203C64">
      <w:pPr>
        <w:rPr>
          <w:rFonts w:ascii="Arial" w:hAnsi="Arial" w:cs="Arial"/>
          <w:i/>
          <w:iCs/>
        </w:rPr>
      </w:pPr>
      <w:r w:rsidRPr="00203C64">
        <w:rPr>
          <w:rFonts w:ascii="Arial" w:hAnsi="Arial" w:cs="Arial"/>
          <w:i/>
          <w:iCs/>
        </w:rPr>
        <w:t xml:space="preserve">- </w:t>
      </w:r>
      <w:hyperlink r:id="rId5" w:history="1">
        <w:r w:rsidR="00455051" w:rsidRPr="00203C64">
          <w:rPr>
            <w:rStyle w:val="Hyperlink"/>
            <w:rFonts w:ascii="Arial" w:hAnsi="Arial" w:cs="Arial"/>
            <w:i/>
            <w:iCs/>
          </w:rPr>
          <w:t>https://reliefweb.int/report/world/nazis-isis-womens-roles-violence</w:t>
        </w:r>
      </w:hyperlink>
      <w:r w:rsidR="00455051">
        <w:rPr>
          <w:rFonts w:ascii="Arial" w:hAnsi="Arial" w:cs="Arial"/>
          <w:i/>
          <w:iCs/>
        </w:rPr>
        <w:t xml:space="preserve"> </w:t>
      </w:r>
      <w:r w:rsidRPr="00203C64">
        <w:rPr>
          <w:rFonts w:ascii="Arial" w:hAnsi="Arial" w:cs="Arial"/>
          <w:i/>
          <w:iCs/>
        </w:rPr>
        <w:br/>
      </w:r>
    </w:p>
    <w:p w14:paraId="4715AA16" w14:textId="18CEDA39" w:rsidR="00203C64" w:rsidRPr="00203C64" w:rsidRDefault="00203C64" w:rsidP="00203C64">
      <w:pPr>
        <w:rPr>
          <w:rFonts w:ascii="Arial" w:hAnsi="Arial" w:cs="Arial"/>
          <w:i/>
          <w:iCs/>
        </w:rPr>
      </w:pPr>
      <w:r w:rsidRPr="00203C64">
        <w:rPr>
          <w:rFonts w:ascii="Arial" w:hAnsi="Arial" w:cs="Arial"/>
          <w:i/>
          <w:iCs/>
        </w:rPr>
        <w:t>- </w:t>
      </w:r>
      <w:hyperlink r:id="rId6" w:history="1">
        <w:r w:rsidR="00455051" w:rsidRPr="00203C64">
          <w:rPr>
            <w:rStyle w:val="Hyperlink"/>
            <w:rFonts w:ascii="Arial" w:hAnsi="Arial" w:cs="Arial"/>
            <w:i/>
            <w:iCs/>
          </w:rPr>
          <w:t>https://www.nytimes.com/2016/08/01/opinion/how-religion-can-lead-to-violence.html</w:t>
        </w:r>
      </w:hyperlink>
      <w:r w:rsidR="00455051">
        <w:rPr>
          <w:rFonts w:ascii="Arial" w:hAnsi="Arial" w:cs="Arial"/>
          <w:i/>
          <w:iCs/>
        </w:rPr>
        <w:t xml:space="preserve"> </w:t>
      </w:r>
    </w:p>
    <w:p w14:paraId="252AE67C" w14:textId="43F5C86B" w:rsidR="00203C64" w:rsidRPr="00203C64" w:rsidRDefault="00203C64" w:rsidP="00203C64">
      <w:pPr>
        <w:rPr>
          <w:rFonts w:ascii="Arial" w:hAnsi="Arial" w:cs="Arial"/>
          <w:i/>
          <w:iCs/>
        </w:rPr>
      </w:pPr>
      <w:r w:rsidRPr="00203C64">
        <w:rPr>
          <w:rFonts w:ascii="Arial" w:hAnsi="Arial" w:cs="Arial"/>
          <w:i/>
          <w:iCs/>
        </w:rPr>
        <w:t>- </w:t>
      </w:r>
      <w:hyperlink r:id="rId7" w:history="1">
        <w:r w:rsidR="00455051" w:rsidRPr="00203C64">
          <w:rPr>
            <w:rStyle w:val="Hyperlink"/>
            <w:rFonts w:ascii="Arial" w:hAnsi="Arial" w:cs="Arial"/>
            <w:i/>
            <w:iCs/>
          </w:rPr>
          <w:t>https://www.nytimes.com/2016/11/21/world/americas/el-salvador-drugs-gang-ms-13.html</w:t>
        </w:r>
      </w:hyperlink>
      <w:r w:rsidR="00455051">
        <w:rPr>
          <w:rFonts w:ascii="Arial" w:hAnsi="Arial" w:cs="Arial"/>
          <w:i/>
          <w:iCs/>
        </w:rPr>
        <w:t xml:space="preserve"> </w:t>
      </w:r>
    </w:p>
    <w:p w14:paraId="79D8EA60" w14:textId="0C1B6150" w:rsidR="00203C64" w:rsidRPr="00203C64" w:rsidRDefault="00203C64" w:rsidP="00203C64">
      <w:pPr>
        <w:rPr>
          <w:rFonts w:ascii="Arial" w:hAnsi="Arial" w:cs="Arial"/>
          <w:i/>
          <w:iCs/>
        </w:rPr>
      </w:pPr>
      <w:r w:rsidRPr="00203C64">
        <w:rPr>
          <w:rFonts w:ascii="Arial" w:hAnsi="Arial" w:cs="Arial"/>
          <w:i/>
          <w:iCs/>
        </w:rPr>
        <w:t>- </w:t>
      </w:r>
      <w:hyperlink r:id="rId8" w:history="1">
        <w:r w:rsidR="00455051" w:rsidRPr="00203C64">
          <w:rPr>
            <w:rStyle w:val="Hyperlink"/>
            <w:rFonts w:ascii="Arial" w:hAnsi="Arial" w:cs="Arial"/>
            <w:i/>
            <w:iCs/>
          </w:rPr>
          <w:t>https://www.latimes.com/opinion/opinion-la/la-ol-police-mass-shooting-men-women-gender-20160715-snap-story.html</w:t>
        </w:r>
      </w:hyperlink>
      <w:r w:rsidR="00455051">
        <w:rPr>
          <w:rFonts w:ascii="Arial" w:hAnsi="Arial" w:cs="Arial"/>
          <w:i/>
          <w:iCs/>
        </w:rPr>
        <w:t xml:space="preserve"> </w:t>
      </w:r>
    </w:p>
    <w:p w14:paraId="4751D53F" w14:textId="77777777" w:rsidR="00D15BD5" w:rsidRPr="00761F9D" w:rsidRDefault="00D15BD5">
      <w:pPr>
        <w:rPr>
          <w:rFonts w:ascii="Arial" w:hAnsi="Arial" w:cs="Arial"/>
          <w:i/>
          <w:iCs/>
        </w:rPr>
      </w:pPr>
    </w:p>
    <w:sectPr w:rsidR="00D15BD5" w:rsidRPr="00761F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DQzNjAxNTeysLRU0lEKTi0uzszPAykwrAUAH1rvtiwAAAA="/>
  </w:docVars>
  <w:rsids>
    <w:rsidRoot w:val="00203C64"/>
    <w:rsid w:val="00203C64"/>
    <w:rsid w:val="00455051"/>
    <w:rsid w:val="00761F9D"/>
    <w:rsid w:val="00D15BD5"/>
    <w:rsid w:val="00F10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40D75"/>
  <w15:chartTrackingRefBased/>
  <w15:docId w15:val="{6AD80A7D-1EE5-4F04-83C9-F1F0405D1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50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50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6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4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times.com/opinion/opinion-la/la-ol-police-mass-shooting-men-women-gender-20160715-snap-story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ytimes.com/2016/11/21/world/americas/el-salvador-drugs-gang-ms-13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ytimes.com/2016/08/01/opinion/how-religion-can-lead-to-violence.html" TargetMode="External"/><Relationship Id="rId5" Type="http://schemas.openxmlformats.org/officeDocument/2006/relationships/hyperlink" Target="https://reliefweb.int/report/world/nazis-isis-womens-roles-violence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nytimes.com/2016/10/20/world/americas/argentina-protest-women-sexual-violence-rape-murder.htm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5</cp:revision>
  <dcterms:created xsi:type="dcterms:W3CDTF">2022-05-09T20:27:00Z</dcterms:created>
  <dcterms:modified xsi:type="dcterms:W3CDTF">2022-05-09T20:27:00Z</dcterms:modified>
</cp:coreProperties>
</file>